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A71661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A71661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8942AA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A71661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102FF2" w:rsidRDefault="008942AA" w:rsidP="00102FF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</w:p>
          <w:p w:rsidR="00F82515" w:rsidRDefault="00102FF2" w:rsidP="00F82515">
            <w:pPr>
              <w:jc w:val="both"/>
              <w:rPr>
                <w:sz w:val="22"/>
                <w:szCs w:val="22"/>
              </w:rPr>
            </w:pPr>
            <w:r w:rsidRPr="00102FF2">
              <w:rPr>
                <w:sz w:val="22"/>
                <w:szCs w:val="22"/>
                <w:u w:val="single"/>
              </w:rPr>
              <w:t xml:space="preserve">2 </w:t>
            </w:r>
            <w:r>
              <w:rPr>
                <w:sz w:val="22"/>
                <w:szCs w:val="22"/>
                <w:u w:val="single"/>
              </w:rPr>
              <w:t>zestawy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b/>
                <w:sz w:val="22"/>
                <w:szCs w:val="22"/>
              </w:rPr>
              <w:t>Uniwersytecki Szpital Kliniczny</w:t>
            </w:r>
            <w:r w:rsidR="008942AA" w:rsidRPr="008E009D"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ul. M. C. Skłodowskiej 24a</w:t>
            </w:r>
            <w:r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15-276 Białystok</w:t>
            </w:r>
            <w:r w:rsidR="00FB4E19">
              <w:rPr>
                <w:sz w:val="22"/>
                <w:szCs w:val="22"/>
              </w:rPr>
              <w:t>, szatni</w:t>
            </w:r>
            <w:r w:rsidR="00DD0DBE">
              <w:rPr>
                <w:sz w:val="22"/>
                <w:szCs w:val="22"/>
              </w:rPr>
              <w:t xml:space="preserve">e studenckie: </w:t>
            </w:r>
            <w:r w:rsidR="00F82515">
              <w:rPr>
                <w:sz w:val="22"/>
                <w:szCs w:val="22"/>
              </w:rPr>
              <w:t>I piętro – pasaż pomiędzy budynkami G i H, I piętro – budynek B</w:t>
            </w:r>
          </w:p>
          <w:p w:rsidR="00102FF2" w:rsidRPr="00102FF2" w:rsidRDefault="00102FF2" w:rsidP="00F82515">
            <w:pPr>
              <w:jc w:val="both"/>
              <w:rPr>
                <w:sz w:val="22"/>
                <w:szCs w:val="22"/>
              </w:rPr>
            </w:pPr>
            <w:r w:rsidRPr="00102FF2">
              <w:rPr>
                <w:sz w:val="22"/>
                <w:szCs w:val="22"/>
                <w:u w:val="single"/>
              </w:rPr>
              <w:t xml:space="preserve">1 </w:t>
            </w:r>
            <w:r>
              <w:rPr>
                <w:sz w:val="22"/>
                <w:szCs w:val="22"/>
                <w:u w:val="single"/>
              </w:rPr>
              <w:t>zestaw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b/>
                <w:sz w:val="22"/>
                <w:szCs w:val="22"/>
              </w:rPr>
              <w:t>Uniwersytecki Dziecięcy Szpital Kliniczny</w:t>
            </w:r>
            <w:r w:rsidRPr="008E009D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ul. J.</w:t>
            </w:r>
            <w:r w:rsidRPr="00102FF2">
              <w:rPr>
                <w:sz w:val="22"/>
                <w:szCs w:val="22"/>
              </w:rPr>
              <w:t xml:space="preserve"> Waszyngtona 17</w:t>
            </w:r>
            <w:r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15-274 Białystok</w:t>
            </w:r>
            <w:r w:rsidR="00FB4E19">
              <w:rPr>
                <w:sz w:val="22"/>
                <w:szCs w:val="22"/>
              </w:rPr>
              <w:t>, budynek A, niski parter, szatnia studencka (naprzeciw bufetu)</w:t>
            </w:r>
          </w:p>
        </w:tc>
      </w:tr>
      <w:tr w:rsidR="008942AA" w:rsidRPr="008E009D" w:rsidTr="008942AA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8E009D" w:rsidRDefault="00102FF2" w:rsidP="00102FF2">
            <w:pPr>
              <w:pStyle w:val="Bezodstpw"/>
              <w:ind w:right="-108"/>
              <w:rPr>
                <w:lang w:eastAsia="ar-SA"/>
              </w:rPr>
            </w:pPr>
            <w:r>
              <w:rPr>
                <w:lang w:eastAsia="ar-SA"/>
              </w:rPr>
              <w:t xml:space="preserve">Szafka </w:t>
            </w:r>
            <w:proofErr w:type="spellStart"/>
            <w:r>
              <w:rPr>
                <w:lang w:eastAsia="ar-SA"/>
              </w:rPr>
              <w:t>skrytkowa</w:t>
            </w:r>
            <w:proofErr w:type="spellEnd"/>
            <w:r w:rsidR="008942AA" w:rsidRPr="008E009D">
              <w:rPr>
                <w:lang w:eastAsia="ar-SA"/>
              </w:rPr>
              <w:t xml:space="preserve"> – </w:t>
            </w:r>
            <w:r>
              <w:rPr>
                <w:lang w:eastAsia="ar-SA"/>
              </w:rPr>
              <w:t>3</w:t>
            </w:r>
            <w:r w:rsidR="008942AA" w:rsidRPr="008E009D">
              <w:rPr>
                <w:lang w:eastAsia="ar-SA"/>
              </w:rPr>
              <w:t xml:space="preserve"> </w:t>
            </w:r>
            <w:r>
              <w:rPr>
                <w:lang w:eastAsia="ar-SA"/>
              </w:rPr>
              <w:t>ze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</w:tr>
    </w:tbl>
    <w:p w:rsidR="008942AA" w:rsidRPr="008E009D" w:rsidRDefault="008942AA" w:rsidP="008942AA">
      <w:pPr>
        <w:rPr>
          <w:b/>
        </w:rPr>
      </w:pPr>
    </w:p>
    <w:p w:rsidR="008942AA" w:rsidRPr="008E009D" w:rsidRDefault="008942AA" w:rsidP="008942AA"/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B91895" w:rsidP="00B91895">
      <w:pPr>
        <w:ind w:right="141"/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="00B520BC"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520BC" w:rsidP="00B91895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="00B91895"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2"/>
                <w:szCs w:val="22"/>
                <w:lang w:eastAsia="hi-IN" w:bidi="hi-IN"/>
              </w:rPr>
              <w:t>2021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FB4E19" w:rsidP="0015518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Szafka </w:t>
            </w:r>
            <w:r w:rsidR="00305CA7">
              <w:rPr>
                <w:rFonts w:eastAsia="Arial Unicode MS"/>
                <w:sz w:val="22"/>
                <w:szCs w:val="22"/>
              </w:rPr>
              <w:t xml:space="preserve">na komórki </w:t>
            </w:r>
            <w:r>
              <w:rPr>
                <w:rFonts w:eastAsia="Arial Unicode MS"/>
                <w:sz w:val="22"/>
                <w:szCs w:val="22"/>
              </w:rPr>
              <w:t>wyposażona w 90 skrytek</w:t>
            </w:r>
            <w:r w:rsidR="00B57BFB">
              <w:rPr>
                <w:rFonts w:eastAsia="Arial Unicode MS"/>
                <w:sz w:val="22"/>
                <w:szCs w:val="22"/>
              </w:rPr>
              <w:t xml:space="preserve"> (dopuszcza się dwie szafki, które składają się z 40 i 50 skrytek)</w:t>
            </w:r>
            <w:r w:rsidR="00305CA7">
              <w:rPr>
                <w:rFonts w:eastAsia="Arial Unicode MS"/>
                <w:sz w:val="22"/>
                <w:szCs w:val="22"/>
              </w:rPr>
              <w:t xml:space="preserve"> – 9 kolumn po 10 skrytek w kolumni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57BFB" w:rsidP="00B57BFB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Szafka wykonana z blachy min. 0,6 mm, malowana proszkowo wg palety RAL (do wyboru przez Bezpośredniego Użytkownika)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Szafka nitowana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O</w:t>
            </w:r>
            <w:r w:rsidRPr="00305CA7">
              <w:rPr>
                <w:rFonts w:eastAsia="Arial Unicode MS"/>
                <w:sz w:val="22"/>
                <w:szCs w:val="22"/>
              </w:rPr>
              <w:t>twory montażowe do skręcenia szafek ze sobą oraz do ściany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B16232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Wymiar całkowity (wys. x szer. głęb.): </w:t>
            </w:r>
            <w:r w:rsidR="00797D2A">
              <w:rPr>
                <w:rFonts w:eastAsia="Arial Unicode MS"/>
                <w:sz w:val="22"/>
                <w:szCs w:val="22"/>
              </w:rPr>
              <w:t xml:space="preserve">w zakresie </w:t>
            </w:r>
            <w:r>
              <w:rPr>
                <w:rFonts w:eastAsia="Arial Unicode MS"/>
                <w:sz w:val="22"/>
                <w:szCs w:val="22"/>
              </w:rPr>
              <w:t>1</w:t>
            </w:r>
            <w:r w:rsidR="00797D2A">
              <w:rPr>
                <w:rFonts w:eastAsia="Arial Unicode MS"/>
                <w:sz w:val="22"/>
                <w:szCs w:val="22"/>
              </w:rPr>
              <w:t>5</w:t>
            </w:r>
            <w:r w:rsidR="00B16232">
              <w:rPr>
                <w:rFonts w:eastAsia="Arial Unicode MS"/>
                <w:sz w:val="22"/>
                <w:szCs w:val="22"/>
              </w:rPr>
              <w:t>2</w:t>
            </w:r>
            <w:r>
              <w:rPr>
                <w:rFonts w:eastAsia="Arial Unicode MS"/>
                <w:sz w:val="22"/>
                <w:szCs w:val="22"/>
              </w:rPr>
              <w:t>0</w:t>
            </w:r>
            <w:r w:rsidR="00797D2A">
              <w:rPr>
                <w:rFonts w:eastAsia="Arial Unicode MS"/>
                <w:sz w:val="22"/>
                <w:szCs w:val="22"/>
              </w:rPr>
              <w:t>-</w:t>
            </w:r>
            <w:r w:rsidR="00B16232">
              <w:rPr>
                <w:rFonts w:eastAsia="Arial Unicode MS"/>
                <w:sz w:val="22"/>
                <w:szCs w:val="22"/>
              </w:rPr>
              <w:t>1560</w:t>
            </w:r>
            <w:r>
              <w:rPr>
                <w:rFonts w:eastAsia="Arial Unicode MS"/>
                <w:sz w:val="22"/>
                <w:szCs w:val="22"/>
              </w:rPr>
              <w:t xml:space="preserve"> x 1</w:t>
            </w:r>
            <w:r w:rsidR="00797D2A">
              <w:rPr>
                <w:rFonts w:eastAsia="Arial Unicode MS"/>
                <w:sz w:val="22"/>
                <w:szCs w:val="22"/>
              </w:rPr>
              <w:t>6</w:t>
            </w:r>
            <w:r w:rsidR="00B16232">
              <w:rPr>
                <w:rFonts w:eastAsia="Arial Unicode MS"/>
                <w:sz w:val="22"/>
                <w:szCs w:val="22"/>
              </w:rPr>
              <w:t>5</w:t>
            </w:r>
            <w:r>
              <w:rPr>
                <w:rFonts w:eastAsia="Arial Unicode MS"/>
                <w:sz w:val="22"/>
                <w:szCs w:val="22"/>
              </w:rPr>
              <w:t>0</w:t>
            </w:r>
            <w:r w:rsidR="00B16232">
              <w:rPr>
                <w:rFonts w:eastAsia="Arial Unicode MS"/>
                <w:sz w:val="22"/>
                <w:szCs w:val="22"/>
              </w:rPr>
              <w:t>-1700</w:t>
            </w:r>
            <w:r>
              <w:rPr>
                <w:rFonts w:eastAsia="Arial Unicode MS"/>
                <w:sz w:val="22"/>
                <w:szCs w:val="22"/>
              </w:rPr>
              <w:t xml:space="preserve"> x 200</w:t>
            </w:r>
            <w:r w:rsidR="00B16232">
              <w:rPr>
                <w:rFonts w:eastAsia="Arial Unicode MS"/>
                <w:sz w:val="22"/>
                <w:szCs w:val="22"/>
              </w:rPr>
              <w:t>-220</w:t>
            </w:r>
            <w:r>
              <w:rPr>
                <w:rFonts w:eastAsia="Arial Unicode MS"/>
                <w:sz w:val="22"/>
                <w:szCs w:val="22"/>
              </w:rPr>
              <w:t xml:space="preserve"> mm</w:t>
            </w:r>
          </w:p>
        </w:tc>
      </w:tr>
      <w:tr w:rsidR="00FB4E19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B4E19" w:rsidRPr="008E009D" w:rsidRDefault="00FB4E19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19" w:rsidRDefault="00B16232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Szafka wyposażona w </w:t>
            </w:r>
            <w:r w:rsidR="00305CA7">
              <w:rPr>
                <w:rFonts w:eastAsia="Arial Unicode MS"/>
                <w:sz w:val="22"/>
                <w:szCs w:val="22"/>
              </w:rPr>
              <w:t>zamek szyfrowy elektroniczny – 90 sztuk:</w:t>
            </w:r>
          </w:p>
          <w:p w:rsidR="00305CA7" w:rsidRDefault="00305CA7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797D2A">
              <w:rPr>
                <w:rFonts w:eastAsia="Arial Unicode MS"/>
                <w:sz w:val="22"/>
                <w:szCs w:val="22"/>
              </w:rPr>
              <w:t>materiał: znal i tworzywo sztuczne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 xml:space="preserve">długość cylindra </w:t>
            </w:r>
            <w:r>
              <w:rPr>
                <w:rFonts w:eastAsia="Arial Unicode MS"/>
                <w:sz w:val="22"/>
                <w:szCs w:val="22"/>
              </w:rPr>
              <w:t>–</w:t>
            </w:r>
            <w:r w:rsidRPr="00797D2A">
              <w:rPr>
                <w:rFonts w:eastAsia="Arial Unicode MS"/>
                <w:sz w:val="22"/>
                <w:szCs w:val="22"/>
              </w:rPr>
              <w:t xml:space="preserve"> 30</w:t>
            </w:r>
            <w:r>
              <w:rPr>
                <w:rFonts w:eastAsia="Arial Unicode MS"/>
                <w:sz w:val="22"/>
                <w:szCs w:val="22"/>
              </w:rPr>
              <w:t xml:space="preserve"> </w:t>
            </w:r>
            <w:r w:rsidRPr="00797D2A">
              <w:rPr>
                <w:rFonts w:eastAsia="Arial Unicode MS"/>
                <w:sz w:val="22"/>
                <w:szCs w:val="22"/>
              </w:rPr>
              <w:t>mm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>tryb pracy zamka - publiczny/prywatny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 xml:space="preserve">wskaźnik niskiego poziomu baterii 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>port do zewnętrznego zasilania w przypadku zużycia baterii</w:t>
            </w:r>
          </w:p>
          <w:p w:rsidR="00797D2A" w:rsidRP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797D2A">
              <w:rPr>
                <w:rFonts w:eastAsia="Arial Unicode MS"/>
                <w:sz w:val="22"/>
                <w:szCs w:val="22"/>
              </w:rPr>
              <w:t>zasilany baterią 3V CR 2032 - bateria w komplecie</w:t>
            </w:r>
          </w:p>
          <w:p w:rsidR="00797D2A" w:rsidRDefault="00797D2A" w:rsidP="00797D2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4-</w:t>
            </w:r>
            <w:r w:rsidRPr="00797D2A">
              <w:rPr>
                <w:rFonts w:eastAsia="Arial Unicode MS"/>
                <w:sz w:val="22"/>
                <w:szCs w:val="22"/>
              </w:rPr>
              <w:t>15 cyfrowy kod użytkownika</w:t>
            </w:r>
          </w:p>
          <w:p w:rsidR="00305CA7" w:rsidRPr="008E009D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klucz USB do przywracania ustawień fabrycznych w zamkach</w:t>
            </w:r>
          </w:p>
        </w:tc>
      </w:tr>
      <w:tr w:rsidR="00FB4E19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B4E19" w:rsidRPr="008E009D" w:rsidRDefault="00FB4E19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19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Podstawa podnosząca szafkę o wysokość </w:t>
            </w:r>
            <w:r w:rsidR="00A762CF">
              <w:rPr>
                <w:rFonts w:eastAsia="Arial Unicode MS"/>
                <w:sz w:val="22"/>
                <w:szCs w:val="22"/>
              </w:rPr>
              <w:t>35-40 cm: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dodatkowe stopki poziomujące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malowana proszkowo wg palety RAL (do wyboru przez Bezpośredniego Użytkownika)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B16232">
              <w:rPr>
                <w:rFonts w:eastAsia="Arial Unicode MS"/>
                <w:sz w:val="22"/>
                <w:szCs w:val="22"/>
              </w:rPr>
              <w:t>przystosowana do skręcenia z szafką za pomocą śrub</w:t>
            </w:r>
          </w:p>
          <w:p w:rsidR="00B16232" w:rsidRPr="008E009D" w:rsidRDefault="00B16232" w:rsidP="00A762C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A762CF">
              <w:rPr>
                <w:rFonts w:eastAsia="Arial Unicode MS"/>
                <w:sz w:val="22"/>
                <w:szCs w:val="22"/>
              </w:rPr>
              <w:t xml:space="preserve">szerokość i głębokość podstawy dopasowana do wymiarów szafki </w:t>
            </w:r>
          </w:p>
        </w:tc>
      </w:tr>
    </w:tbl>
    <w:p w:rsidR="00B91895" w:rsidRDefault="00B91895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Pr="008E009D" w:rsidRDefault="000E37FA" w:rsidP="00B91895">
      <w:pPr>
        <w:rPr>
          <w:b/>
        </w:rPr>
      </w:pPr>
    </w:p>
    <w:p w:rsidR="00B91895" w:rsidRPr="008E009D" w:rsidRDefault="00B91895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tbl>
      <w:tblPr>
        <w:tblW w:w="92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8"/>
        <w:gridCol w:w="8613"/>
      </w:tblGrid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lastRenderedPageBreak/>
              <w:t>Lp.</w:t>
            </w: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0E37F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</w:t>
            </w:r>
            <w:r w:rsidR="000E37FA">
              <w:rPr>
                <w:sz w:val="22"/>
                <w:szCs w:val="22"/>
              </w:rPr>
              <w:t>abrycznie nowy, nie powystawowy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695C34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</w:t>
            </w:r>
            <w:r w:rsidR="00695C34">
              <w:rPr>
                <w:sz w:val="22"/>
                <w:szCs w:val="22"/>
              </w:rPr>
              <w:t>zedmiot zamówienia kompletny, po zamontowaniu</w:t>
            </w:r>
            <w:r w:rsidRPr="008E009D">
              <w:rPr>
                <w:sz w:val="22"/>
                <w:szCs w:val="22"/>
              </w:rPr>
              <w:t xml:space="preserve">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FB4E19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Sprzęt dopuszczony do obrotu na terytorium RP, posiadający wszelkie wymagane przez przepisy prawa ś</w:t>
            </w:r>
            <w:r w:rsidR="00FB4E19">
              <w:rPr>
                <w:rFonts w:ascii="Times New Roman" w:hAnsi="Times New Roman"/>
              </w:rPr>
              <w:t>wiadectwa, atesty, deklaracje</w:t>
            </w:r>
            <w:r w:rsidRPr="008E009D">
              <w:rPr>
                <w:rFonts w:ascii="Times New Roman" w:hAnsi="Times New Roman"/>
              </w:rPr>
              <w:t>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ozostałe wymagania wymienione w specyfikacji istotnych warunków zamówienia i w załącznikach do niej. 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b/>
          <w:sz w:val="22"/>
          <w:szCs w:val="22"/>
        </w:rPr>
        <w:br w:type="page"/>
      </w:r>
    </w:p>
    <w:p w:rsidR="00B91895" w:rsidRPr="008E009D" w:rsidRDefault="00B91895" w:rsidP="00B91895">
      <w:pPr>
        <w:pStyle w:val="Bezodstpw"/>
        <w:jc w:val="right"/>
        <w:rPr>
          <w:b/>
        </w:rPr>
      </w:pPr>
      <w:r w:rsidRPr="008E009D">
        <w:rPr>
          <w:b/>
        </w:rPr>
        <w:lastRenderedPageBreak/>
        <w:t>Załącznik nr 4</w:t>
      </w:r>
    </w:p>
    <w:p w:rsidR="00B91895" w:rsidRPr="008E009D" w:rsidRDefault="00B91895" w:rsidP="00B91895">
      <w:pPr>
        <w:ind w:left="720"/>
        <w:jc w:val="center"/>
        <w:rPr>
          <w:rFonts w:eastAsia="SimSun"/>
          <w:b/>
          <w:bCs/>
          <w:caps/>
          <w:kern w:val="2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jc w:val="center"/>
        <w:rPr>
          <w:b/>
          <w:sz w:val="28"/>
          <w:szCs w:val="22"/>
        </w:rPr>
      </w:pP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 xml:space="preserve">TABELA </w:t>
      </w:r>
      <w:r w:rsidRPr="008E009D">
        <w:rPr>
          <w:rFonts w:eastAsia="SimSun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>Y WARUNKÓW GWARANCJI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8E009D" w:rsidRDefault="00FB4E19" w:rsidP="00FB4E19">
      <w:pPr>
        <w:pStyle w:val="Tekstpodstawowy"/>
        <w:jc w:val="center"/>
        <w:rPr>
          <w:b w:val="0"/>
          <w:bCs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1712"/>
      </w:tblGrid>
      <w:tr w:rsidR="008E009D" w:rsidRPr="008E009D" w:rsidTr="00A71661">
        <w:trPr>
          <w:trHeight w:val="826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1895" w:rsidRPr="008E009D" w:rsidRDefault="00B91895" w:rsidP="00A71661">
            <w:pPr>
              <w:keepLines/>
              <w:jc w:val="center"/>
              <w:rPr>
                <w:b/>
                <w:bCs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Gwarancja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bCs/>
                <w:sz w:val="22"/>
                <w:szCs w:val="22"/>
              </w:rPr>
              <w:t>Oferowany okres gwarancji</w:t>
            </w:r>
          </w:p>
        </w:tc>
      </w:tr>
      <w:tr w:rsidR="00B91895" w:rsidRPr="008E009D" w:rsidTr="00A71661">
        <w:trPr>
          <w:trHeight w:val="457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Okres punktowany od 24 miesięcy do 60 miesięcy.</w:t>
            </w:r>
          </w:p>
          <w:p w:rsidR="00B91895" w:rsidRPr="008E009D" w:rsidRDefault="00B91895" w:rsidP="00A71661">
            <w:pPr>
              <w:ind w:right="-51"/>
              <w:rPr>
                <w:b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 xml:space="preserve">UWAGA: 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left="313" w:right="-51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długość okresu gwarancji musi zostać określona w pełnych miesiącach,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right="-51" w:hanging="1379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w przypadku, gdy Wykonawca:</w:t>
            </w:r>
          </w:p>
          <w:p w:rsidR="00B91895" w:rsidRPr="008E009D" w:rsidRDefault="00B91895" w:rsidP="00A71661">
            <w:pPr>
              <w:ind w:left="29"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nie wpisze żadnego okresu gwarancji, Zamawiający przyjmie, że Wykonawca udziela minimalnego okresu gwarancji (24 miesiące),</w:t>
            </w:r>
          </w:p>
          <w:p w:rsidR="00B91895" w:rsidRPr="008E009D" w:rsidRDefault="00B91895" w:rsidP="00A71661">
            <w:pPr>
              <w:ind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w niepełnych miesiącach, Zamawiający do obliczeń w zakresie kryterium „Okres gwarancji” przyjmie okres dokonując zaokrąglenia w dół,</w:t>
            </w:r>
          </w:p>
          <w:p w:rsidR="00B91895" w:rsidRPr="008E009D" w:rsidRDefault="00B91895" w:rsidP="00A71661">
            <w:pPr>
              <w:ind w:right="-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krótszy niż minimalny (24 miesiące) Zamawiający odrzuci ofertę jako niezgodną z SIWZ.</w:t>
            </w:r>
            <w:r w:rsidRPr="008E009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 </w:t>
            </w:r>
          </w:p>
        </w:tc>
      </w:tr>
    </w:tbl>
    <w:p w:rsidR="00B91895" w:rsidRPr="008E009D" w:rsidRDefault="00B91895" w:rsidP="00B91895">
      <w:pPr>
        <w:pStyle w:val="Tekstpodstawowywcity"/>
        <w:spacing w:after="0"/>
        <w:ind w:left="0"/>
        <w:rPr>
          <w:sz w:val="22"/>
          <w:szCs w:val="22"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Nazwa, adres, osoba do kontaktu, nr tel., e-mail serwisu gwarancyjnego  _____________</w:t>
      </w: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___________________________________________________________________________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rFonts w:eastAsia="Calibri"/>
          <w:i/>
          <w:iCs/>
          <w:sz w:val="20"/>
          <w:szCs w:val="20"/>
        </w:rPr>
        <w:br w:type="page"/>
      </w:r>
    </w:p>
    <w:p w:rsidR="00B91895" w:rsidRPr="008E009D" w:rsidRDefault="00791BE6" w:rsidP="00B91895">
      <w:pPr>
        <w:jc w:val="right"/>
        <w:rPr>
          <w:b/>
          <w:szCs w:val="22"/>
        </w:rPr>
      </w:pPr>
      <w:r w:rsidRPr="00791BE6">
        <w:rPr>
          <w:b/>
          <w:color w:val="FF0000"/>
          <w:szCs w:val="22"/>
        </w:rPr>
        <w:lastRenderedPageBreak/>
        <w:t xml:space="preserve">Zmodyfikowany </w:t>
      </w:r>
      <w:r w:rsidR="00B91895" w:rsidRPr="008E009D">
        <w:rPr>
          <w:b/>
          <w:szCs w:val="22"/>
        </w:rPr>
        <w:t>Załącznik nr 5</w:t>
      </w:r>
    </w:p>
    <w:p w:rsidR="00B91895" w:rsidRPr="00065CCF" w:rsidRDefault="00B91895" w:rsidP="00B91895">
      <w:pPr>
        <w:jc w:val="right"/>
        <w:rPr>
          <w:b/>
          <w:sz w:val="1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caps/>
          <w:sz w:val="28"/>
          <w:szCs w:val="22"/>
        </w:rPr>
      </w:pPr>
      <w:r w:rsidRPr="008E009D">
        <w:rPr>
          <w:b/>
          <w:sz w:val="28"/>
          <w:szCs w:val="22"/>
        </w:rPr>
        <w:t xml:space="preserve">WARUNKI </w:t>
      </w:r>
      <w:r w:rsidRPr="008E009D">
        <w:rPr>
          <w:b/>
          <w:caps/>
          <w:sz w:val="28"/>
          <w:szCs w:val="22"/>
        </w:rPr>
        <w:t>GwarancjI, rękojmi I serwisu gwarancyjnego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065CCF" w:rsidRDefault="00FB4E19" w:rsidP="00FB4E19">
      <w:pPr>
        <w:pStyle w:val="Tekstpodstawowy"/>
        <w:jc w:val="center"/>
        <w:rPr>
          <w:b w:val="0"/>
          <w:bCs/>
          <w:sz w:val="12"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791BE6" w:rsidP="00791BE6">
      <w:pPr>
        <w:rPr>
          <w:b/>
          <w:sz w:val="22"/>
          <w:szCs w:val="22"/>
        </w:rPr>
      </w:pPr>
      <w:r w:rsidRPr="00791BE6">
        <w:rPr>
          <w:b/>
          <w:color w:val="FF0000"/>
          <w:szCs w:val="22"/>
        </w:rPr>
        <w:t>Zmodyfikowan</w:t>
      </w:r>
      <w:r>
        <w:rPr>
          <w:b/>
          <w:color w:val="FF0000"/>
          <w:szCs w:val="22"/>
        </w:rPr>
        <w:t xml:space="preserve">o poz. 6, 8, </w:t>
      </w:r>
      <w:r w:rsidR="00244595">
        <w:rPr>
          <w:b/>
          <w:color w:val="FF0000"/>
          <w:szCs w:val="22"/>
        </w:rPr>
        <w:t>10, 11</w:t>
      </w:r>
      <w:r w:rsidR="00073B20">
        <w:rPr>
          <w:b/>
          <w:color w:val="FF0000"/>
          <w:szCs w:val="22"/>
        </w:rPr>
        <w:t>.</w:t>
      </w: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065CCF">
        <w:trPr>
          <w:trHeight w:val="28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szCs w:val="22"/>
              </w:rPr>
              <w:t xml:space="preserve">WARUNKI </w:t>
            </w:r>
            <w:r w:rsidRPr="008E009D">
              <w:rPr>
                <w:b/>
                <w:caps/>
                <w:szCs w:val="22"/>
              </w:rPr>
              <w:t>GwarancjI, rękojmi I serwisu gwarancyjnego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3E680F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od określeniem "urządzeni</w:t>
            </w:r>
            <w:r w:rsidR="003E680F" w:rsidRPr="008E009D">
              <w:rPr>
                <w:sz w:val="22"/>
                <w:szCs w:val="22"/>
              </w:rPr>
              <w:t>e" rozumie się wszystkie wyroby</w:t>
            </w:r>
            <w:r w:rsidRPr="008E009D">
              <w:rPr>
                <w:sz w:val="22"/>
                <w:szCs w:val="22"/>
              </w:rPr>
              <w:t xml:space="preserve"> dostarczone i uruchomione w ramach wykonania przedmiotowego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na urządzenie rozpoczyna się od daty podpisania bezusterkowego protokołu odbioru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rękojmi na urządzenie rozpoczyna się od daty podpisania bezusterkowego protokołu odbioru i wynosi 24 miesiące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 okresie gwarancji przeglądy konserwacyjne / serwisowe </w:t>
            </w:r>
            <w:r w:rsidRPr="008E009D">
              <w:rPr>
                <w:sz w:val="22"/>
                <w:szCs w:val="22"/>
                <w:u w:val="single"/>
              </w:rPr>
              <w:t>wynikające z wymagań producenta</w:t>
            </w:r>
            <w:r w:rsidRPr="008E009D">
              <w:rPr>
                <w:sz w:val="22"/>
                <w:szCs w:val="22"/>
              </w:rPr>
              <w:t xml:space="preserve"> będą wykonane na koszt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zeglądy konserwacyjne / serwisowe będą przeprowadzane w terminie uzgodnionym z Bezpośrednim Użytkownikiem daneg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791BE6" w:rsidRDefault="00791BE6" w:rsidP="00A71661">
            <w:pPr>
              <w:jc w:val="both"/>
              <w:rPr>
                <w:b/>
                <w:i/>
                <w:sz w:val="22"/>
                <w:szCs w:val="22"/>
              </w:rPr>
            </w:pPr>
            <w:r w:rsidRPr="00791BE6">
              <w:rPr>
                <w:b/>
                <w:i/>
                <w:color w:val="FF0000"/>
                <w:sz w:val="22"/>
                <w:szCs w:val="22"/>
              </w:rPr>
              <w:t>Usunięto.</w:t>
            </w:r>
            <w:r w:rsidR="00B91895" w:rsidRPr="00791BE6">
              <w:rPr>
                <w:b/>
                <w:i/>
                <w:color w:val="FF0000"/>
                <w:sz w:val="22"/>
                <w:szCs w:val="22"/>
              </w:rPr>
              <w:t xml:space="preserve">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Niezależnie od zapisów w karcie gwarancyjnej, obowiązują zapisy zawarte w niniejszym załączniku i w </w:t>
            </w:r>
            <w:proofErr w:type="spellStart"/>
            <w:r w:rsidRPr="008E009D">
              <w:rPr>
                <w:sz w:val="22"/>
                <w:szCs w:val="22"/>
              </w:rPr>
              <w:t>siwz</w:t>
            </w:r>
            <w:proofErr w:type="spellEnd"/>
            <w:r w:rsidRPr="008E009D">
              <w:rPr>
                <w:sz w:val="22"/>
                <w:szCs w:val="22"/>
              </w:rPr>
              <w:t>, chyba że poszczególne zapisy w karcie lub paszporcie są korzystniejsze dla Zamawiająceg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791BE6" w:rsidP="00A71661">
            <w:pPr>
              <w:jc w:val="both"/>
              <w:rPr>
                <w:sz w:val="22"/>
                <w:szCs w:val="22"/>
              </w:rPr>
            </w:pPr>
            <w:r w:rsidRPr="00791BE6">
              <w:rPr>
                <w:b/>
                <w:i/>
                <w:color w:val="FF0000"/>
                <w:sz w:val="22"/>
                <w:szCs w:val="22"/>
              </w:rPr>
              <w:t>Usunięt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zas reakcji serwisu od chwili powiadomienia do rozpoczęcia naprawy – maksimum w ciągu 3 dni roboczych (soboty, niedziele i dni świąteczne ustawowo wolne od pracy nie są dniami roboczymi)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a reakcję serwisu uważa się także kontakt telefoniczny lub zdalną diagnozę i naprawę przez przedstawiciela serwis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Default="00B91895" w:rsidP="00244595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Naprawa, tj. usunięcie wad lub usterek przedmiotu zamówienia zakończy się w terminie maksimum do </w:t>
            </w:r>
            <w:r w:rsidR="00244595" w:rsidRPr="00244595">
              <w:rPr>
                <w:b/>
                <w:color w:val="FF0000"/>
                <w:sz w:val="22"/>
                <w:szCs w:val="22"/>
              </w:rPr>
              <w:t>10</w:t>
            </w:r>
            <w:r w:rsidRPr="00244595">
              <w:rPr>
                <w:b/>
                <w:color w:val="FF0000"/>
                <w:sz w:val="22"/>
                <w:szCs w:val="22"/>
              </w:rPr>
              <w:t xml:space="preserve"> dni roboczych</w:t>
            </w:r>
            <w:r w:rsidRPr="00244595">
              <w:rPr>
                <w:color w:val="FF0000"/>
                <w:sz w:val="22"/>
                <w:szCs w:val="22"/>
              </w:rPr>
              <w:t xml:space="preserve"> </w:t>
            </w:r>
            <w:r w:rsidRPr="008E009D">
              <w:rPr>
                <w:sz w:val="22"/>
                <w:szCs w:val="22"/>
              </w:rPr>
              <w:t>liczonych od dnia przystąpienia do naprawy.</w:t>
            </w:r>
            <w:r w:rsidR="003A7A6D">
              <w:rPr>
                <w:sz w:val="22"/>
                <w:szCs w:val="22"/>
              </w:rPr>
              <w:t xml:space="preserve"> </w:t>
            </w:r>
            <w:r w:rsidR="003A7A6D" w:rsidRPr="003A7A6D">
              <w:rPr>
                <w:b/>
                <w:color w:val="FF0000"/>
                <w:sz w:val="22"/>
                <w:szCs w:val="22"/>
              </w:rPr>
              <w:t>W przypadku konieczności zamówienia i sprowadzenia części zamiennych z zagranicy, termin naprawy będzie wynosił do 15 dni roboczych.</w:t>
            </w:r>
          </w:p>
          <w:p w:rsidR="00073B20" w:rsidRPr="00073B20" w:rsidRDefault="00073B20" w:rsidP="00073B20">
            <w:pPr>
              <w:jc w:val="both"/>
              <w:rPr>
                <w:b/>
                <w:sz w:val="22"/>
                <w:szCs w:val="22"/>
              </w:rPr>
            </w:pPr>
            <w:r w:rsidRPr="00073B20">
              <w:rPr>
                <w:b/>
                <w:color w:val="FF0000"/>
                <w:sz w:val="22"/>
                <w:szCs w:val="22"/>
              </w:rPr>
              <w:t>W przypadku nie usunięcia w sposób prawidłowy wad i usterek w wyżej określonym terminie, Zamawiający jest upoważniony do zatrudnienia w tym celu innej osoby lub samodzielnego usunięcia wad lub usterek na koszt i ryzyko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244595" w:rsidRDefault="00244595" w:rsidP="00A71661">
            <w:pPr>
              <w:jc w:val="both"/>
              <w:rPr>
                <w:b/>
                <w:i/>
                <w:sz w:val="22"/>
                <w:szCs w:val="22"/>
              </w:rPr>
            </w:pPr>
            <w:r w:rsidRPr="00244595">
              <w:rPr>
                <w:b/>
                <w:i/>
                <w:color w:val="FF0000"/>
                <w:sz w:val="22"/>
                <w:szCs w:val="22"/>
              </w:rPr>
              <w:t>Usunięt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nie może odmówić usunięcia wad bez względu na wysokość związanych z tym kosztów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Roszczenia z tytułu gwarancji mogą być dochodzone także po upływie terminu gwarancji, jeżeli Zamawiający zgłosił Wykonawcy istnienie wady w okresie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także dzień/dni, podczas których wyk</w:t>
            </w:r>
            <w:bookmarkStart w:id="0" w:name="_GoBack"/>
            <w:bookmarkEnd w:id="0"/>
            <w:r w:rsidRPr="008E009D">
              <w:rPr>
                <w:sz w:val="22"/>
                <w:szCs w:val="22"/>
              </w:rPr>
              <w:t>onywana jest naprawa. Czas planowych przeglądów i testów zgodnych z wymaganiami wytwórcy urządzenia nie wydłuż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umowy zapewni dostęp do części zamiennych i serwisu przez co najmniej 8 lat od daty protokołu odbioru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orzystanie z uprawnień z tytułu rękojmi nastąpi na zasadach określonych w Kodeksie cywilnym.</w:t>
            </w:r>
          </w:p>
        </w:tc>
      </w:tr>
    </w:tbl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szCs w:val="18"/>
        </w:rPr>
        <w:br w:type="page"/>
      </w:r>
      <w:r w:rsidRPr="008E009D">
        <w:rPr>
          <w:b/>
          <w:szCs w:val="22"/>
        </w:rPr>
        <w:lastRenderedPageBreak/>
        <w:t>Załącznik nr 6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>PROCEDURA DOSTAWY I ODBIORU URZĄDZENIA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8E009D" w:rsidRDefault="00FB4E19" w:rsidP="00FB4E19">
      <w:pPr>
        <w:pStyle w:val="Tekstpodstawowy"/>
        <w:jc w:val="center"/>
        <w:rPr>
          <w:b w:val="0"/>
          <w:bCs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695C34">
        <w:trPr>
          <w:trHeight w:val="586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>Przed przystąpieniem do realizacji przedmiotu zamówienia (po podpisaniu umowy) Zamawiający wskaże uprawnioną osobę - Bezpośredniego Użytkownika</w:t>
            </w:r>
            <w:r w:rsidR="008942AA" w:rsidRPr="008E009D">
              <w:rPr>
                <w:bCs/>
                <w:sz w:val="22"/>
                <w:szCs w:val="22"/>
              </w:rPr>
              <w:t>,</w:t>
            </w:r>
            <w:r w:rsidRPr="008E009D">
              <w:rPr>
                <w:bCs/>
                <w:sz w:val="22"/>
                <w:szCs w:val="22"/>
              </w:rPr>
              <w:t xml:space="preserve"> z którą Wykonawca będzie prowadził uzgodnienia dotyczące procedur dostawy i odbioru przedmiotu zamówienia.</w:t>
            </w:r>
          </w:p>
        </w:tc>
      </w:tr>
      <w:tr w:rsidR="008E009D" w:rsidRPr="008E009D" w:rsidTr="00A71661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Dostawa, rozładunek, wniesienie urządzeń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8E009D" w:rsidRPr="008E009D" w:rsidTr="00A71661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Urządzenia zostaną dostarczone w odpowiednich oryginalnych opakowaniach, zapewniających zabezpieczenie przedmiotu dostawy przed wpływem jakichkolwiek szkodliwych czynników.</w:t>
            </w:r>
          </w:p>
        </w:tc>
      </w:tr>
      <w:tr w:rsidR="008E009D" w:rsidRPr="008E009D" w:rsidTr="00A71661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Urządzenia zostaną dostarczone do pomieszczeń wskazanych przez  Bezpośredniego Użytkownika lub osobę upoważnioną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FB4E19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>Wszelkie uszkodzenia mienia Zamawiającego powstałe z winy Wykonawcy podczas wykonania c</w:t>
            </w:r>
            <w:r w:rsidR="00FB4E19">
              <w:rPr>
                <w:sz w:val="22"/>
                <w:szCs w:val="22"/>
              </w:rPr>
              <w:t xml:space="preserve">zynności związanych z dostawą, </w:t>
            </w:r>
            <w:r w:rsidR="00FB4E19" w:rsidRPr="008E009D">
              <w:rPr>
                <w:sz w:val="22"/>
                <w:szCs w:val="22"/>
              </w:rPr>
              <w:t>rozładun</w:t>
            </w:r>
            <w:r w:rsidR="00FB4E19">
              <w:rPr>
                <w:sz w:val="22"/>
                <w:szCs w:val="22"/>
              </w:rPr>
              <w:t>kiem i</w:t>
            </w:r>
            <w:r w:rsidR="00FB4E19" w:rsidRPr="008E009D">
              <w:rPr>
                <w:sz w:val="22"/>
                <w:szCs w:val="22"/>
              </w:rPr>
              <w:t xml:space="preserve"> wniesienie</w:t>
            </w:r>
            <w:r w:rsidR="00FB4E19">
              <w:rPr>
                <w:sz w:val="22"/>
                <w:szCs w:val="22"/>
              </w:rPr>
              <w:t>m</w:t>
            </w:r>
            <w:r w:rsidR="00FB4E19" w:rsidRPr="008E009D">
              <w:rPr>
                <w:sz w:val="22"/>
                <w:szCs w:val="22"/>
              </w:rPr>
              <w:t xml:space="preserve"> </w:t>
            </w:r>
            <w:r w:rsidRPr="008E009D">
              <w:rPr>
                <w:sz w:val="22"/>
                <w:szCs w:val="22"/>
              </w:rPr>
              <w:t>przedmiotu zamówienia Wykonawca usunie we własnym zakresie i na własny koszt.</w:t>
            </w:r>
          </w:p>
        </w:tc>
      </w:tr>
      <w:tr w:rsidR="008E009D" w:rsidRPr="008E009D" w:rsidTr="00A71661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8E009D" w:rsidRPr="008E009D" w:rsidTr="00695C34">
        <w:trPr>
          <w:trHeight w:val="55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dostarczeniu i uruchomieniu wszystkich urządzeń wchodzących w skład zamówienia, wdrożeniu instrukcji stanowiskowej oraz po ustaleniu dogodnego terminu z Bezpośrednim Użytkownikiem. Wyklucza się odbiór częścio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y (lub przedstawiciela Wykonawcy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Bezpośredniego Użytkownika (lub osoby upoważnionej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8E009D" w:rsidRPr="008E009D" w:rsidTr="00A71661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Instrukcję stanowiskową / instrukcję obsługi urządzenia;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artę gwarancyjną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00781C" w:rsidRPr="00695C34" w:rsidRDefault="00B91895" w:rsidP="00B91895">
      <w:pPr>
        <w:rPr>
          <w:sz w:val="16"/>
          <w:szCs w:val="16"/>
        </w:rPr>
      </w:pPr>
      <w:r w:rsidRPr="008E009D">
        <w:rPr>
          <w:bCs/>
          <w:sz w:val="22"/>
          <w:szCs w:val="22"/>
        </w:rPr>
        <w:t xml:space="preserve">       </w:t>
      </w:r>
    </w:p>
    <w:sectPr w:rsidR="0000781C" w:rsidRPr="00695C34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771B" w:rsidRDefault="00DA771B">
      <w:r>
        <w:separator/>
      </w:r>
    </w:p>
  </w:endnote>
  <w:endnote w:type="continuationSeparator" w:id="0">
    <w:p w:rsidR="00DA771B" w:rsidRDefault="00DA7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DA771B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065CCF">
          <w:rPr>
            <w:noProof/>
          </w:rPr>
          <w:t>6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771B" w:rsidRDefault="00DA771B">
      <w:r>
        <w:separator/>
      </w:r>
    </w:p>
  </w:footnote>
  <w:footnote w:type="continuationSeparator" w:id="0">
    <w:p w:rsidR="00DA771B" w:rsidRDefault="00DA77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0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1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16"/>
  </w:num>
  <w:num w:numId="4">
    <w:abstractNumId w:val="12"/>
  </w:num>
  <w:num w:numId="5">
    <w:abstractNumId w:val="23"/>
  </w:num>
  <w:num w:numId="6">
    <w:abstractNumId w:val="4"/>
  </w:num>
  <w:num w:numId="7">
    <w:abstractNumId w:val="13"/>
  </w:num>
  <w:num w:numId="8">
    <w:abstractNumId w:val="27"/>
  </w:num>
  <w:num w:numId="9">
    <w:abstractNumId w:val="5"/>
  </w:num>
  <w:num w:numId="10">
    <w:abstractNumId w:val="3"/>
  </w:num>
  <w:num w:numId="11">
    <w:abstractNumId w:val="10"/>
  </w:num>
  <w:num w:numId="12">
    <w:abstractNumId w:val="28"/>
  </w:num>
  <w:num w:numId="13">
    <w:abstractNumId w:val="34"/>
  </w:num>
  <w:num w:numId="14">
    <w:abstractNumId w:val="2"/>
  </w:num>
  <w:num w:numId="15">
    <w:abstractNumId w:val="24"/>
  </w:num>
  <w:num w:numId="16">
    <w:abstractNumId w:val="0"/>
  </w:num>
  <w:num w:numId="17">
    <w:abstractNumId w:val="15"/>
  </w:num>
  <w:num w:numId="18">
    <w:abstractNumId w:val="31"/>
  </w:num>
  <w:num w:numId="19">
    <w:abstractNumId w:val="1"/>
  </w:num>
  <w:num w:numId="20">
    <w:abstractNumId w:val="17"/>
  </w:num>
  <w:num w:numId="21">
    <w:abstractNumId w:val="33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5"/>
  </w:num>
  <w:num w:numId="29">
    <w:abstractNumId w:val="32"/>
  </w:num>
  <w:num w:numId="30">
    <w:abstractNumId w:val="26"/>
  </w:num>
  <w:num w:numId="31">
    <w:abstractNumId w:val="18"/>
  </w:num>
  <w:num w:numId="32">
    <w:abstractNumId w:val="19"/>
  </w:num>
  <w:num w:numId="33">
    <w:abstractNumId w:val="9"/>
  </w:num>
  <w:num w:numId="34">
    <w:abstractNumId w:val="30"/>
  </w:num>
  <w:num w:numId="35">
    <w:abstractNumId w:val="29"/>
  </w:num>
  <w:num w:numId="36">
    <w:abstractNumId w:val="21"/>
  </w:num>
  <w:num w:numId="37">
    <w:abstractNumId w:val="20"/>
  </w:num>
  <w:num w:numId="38">
    <w:abstractNumId w:val="11"/>
  </w:num>
  <w:num w:numId="39">
    <w:abstractNumId w:val="6"/>
  </w:num>
  <w:num w:numId="40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65CCF"/>
    <w:rsid w:val="00070159"/>
    <w:rsid w:val="00071265"/>
    <w:rsid w:val="000732E1"/>
    <w:rsid w:val="00073476"/>
    <w:rsid w:val="00073B20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1F6C"/>
    <w:rsid w:val="000C2031"/>
    <w:rsid w:val="000C25E7"/>
    <w:rsid w:val="000C393E"/>
    <w:rsid w:val="000C41DC"/>
    <w:rsid w:val="000C5C25"/>
    <w:rsid w:val="000D741E"/>
    <w:rsid w:val="000E2B81"/>
    <w:rsid w:val="000E2F24"/>
    <w:rsid w:val="000E3600"/>
    <w:rsid w:val="000E37FA"/>
    <w:rsid w:val="000E51C1"/>
    <w:rsid w:val="000E6051"/>
    <w:rsid w:val="000E70B8"/>
    <w:rsid w:val="000F1D17"/>
    <w:rsid w:val="000F4D4B"/>
    <w:rsid w:val="000F57B0"/>
    <w:rsid w:val="00102FF2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4595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5CA7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A7A6D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3F65AD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8FF"/>
    <w:rsid w:val="004A21EF"/>
    <w:rsid w:val="004A273D"/>
    <w:rsid w:val="004A288E"/>
    <w:rsid w:val="004A3BD9"/>
    <w:rsid w:val="004A46BB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6618"/>
    <w:rsid w:val="0066066B"/>
    <w:rsid w:val="00660F1B"/>
    <w:rsid w:val="006658E1"/>
    <w:rsid w:val="006678FD"/>
    <w:rsid w:val="00672704"/>
    <w:rsid w:val="00672CDF"/>
    <w:rsid w:val="00681E9C"/>
    <w:rsid w:val="006943D7"/>
    <w:rsid w:val="0069493D"/>
    <w:rsid w:val="00695C34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1BE6"/>
    <w:rsid w:val="0079280D"/>
    <w:rsid w:val="0079472E"/>
    <w:rsid w:val="0079573A"/>
    <w:rsid w:val="00795A12"/>
    <w:rsid w:val="00797D2A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F78"/>
    <w:rsid w:val="008C4D69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2CF"/>
    <w:rsid w:val="00A76469"/>
    <w:rsid w:val="00A764DA"/>
    <w:rsid w:val="00A77359"/>
    <w:rsid w:val="00A77782"/>
    <w:rsid w:val="00A82A8B"/>
    <w:rsid w:val="00A83D17"/>
    <w:rsid w:val="00A84049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16232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47174"/>
    <w:rsid w:val="00B50424"/>
    <w:rsid w:val="00B51E87"/>
    <w:rsid w:val="00B520BC"/>
    <w:rsid w:val="00B54E67"/>
    <w:rsid w:val="00B57042"/>
    <w:rsid w:val="00B57244"/>
    <w:rsid w:val="00B5724A"/>
    <w:rsid w:val="00B57BFB"/>
    <w:rsid w:val="00B57CE3"/>
    <w:rsid w:val="00B619B8"/>
    <w:rsid w:val="00B676F9"/>
    <w:rsid w:val="00B70B32"/>
    <w:rsid w:val="00B72C58"/>
    <w:rsid w:val="00B74B1B"/>
    <w:rsid w:val="00B76241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24F7"/>
    <w:rsid w:val="00C14C75"/>
    <w:rsid w:val="00C15EBC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91C54"/>
    <w:rsid w:val="00D92EE1"/>
    <w:rsid w:val="00D93D23"/>
    <w:rsid w:val="00DA3992"/>
    <w:rsid w:val="00DA4039"/>
    <w:rsid w:val="00DA5A59"/>
    <w:rsid w:val="00DA74B1"/>
    <w:rsid w:val="00DA771B"/>
    <w:rsid w:val="00DA77E3"/>
    <w:rsid w:val="00DB25DA"/>
    <w:rsid w:val="00DB2ED2"/>
    <w:rsid w:val="00DB2F10"/>
    <w:rsid w:val="00DB7EAA"/>
    <w:rsid w:val="00DC36B4"/>
    <w:rsid w:val="00DC75EC"/>
    <w:rsid w:val="00DD0898"/>
    <w:rsid w:val="00DD0DBE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63AA"/>
    <w:rsid w:val="00E85B4E"/>
    <w:rsid w:val="00E873FE"/>
    <w:rsid w:val="00E87B9C"/>
    <w:rsid w:val="00E9020E"/>
    <w:rsid w:val="00E91539"/>
    <w:rsid w:val="00E91F49"/>
    <w:rsid w:val="00E92DF9"/>
    <w:rsid w:val="00E95AB8"/>
    <w:rsid w:val="00E9760B"/>
    <w:rsid w:val="00EA167F"/>
    <w:rsid w:val="00EA2F31"/>
    <w:rsid w:val="00EA45B3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7A6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B46"/>
    <w:rsid w:val="00F71C14"/>
    <w:rsid w:val="00F73BF9"/>
    <w:rsid w:val="00F73EE5"/>
    <w:rsid w:val="00F73FC5"/>
    <w:rsid w:val="00F75F7A"/>
    <w:rsid w:val="00F76E57"/>
    <w:rsid w:val="00F774CB"/>
    <w:rsid w:val="00F81598"/>
    <w:rsid w:val="00F82515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B4E19"/>
    <w:rsid w:val="00FC1B2D"/>
    <w:rsid w:val="00FC3430"/>
    <w:rsid w:val="00FC3C0D"/>
    <w:rsid w:val="00FC408F"/>
    <w:rsid w:val="00FC4B7D"/>
    <w:rsid w:val="00FC7710"/>
    <w:rsid w:val="00FD0754"/>
    <w:rsid w:val="00FD3398"/>
    <w:rsid w:val="00FE3FC2"/>
    <w:rsid w:val="00FE6446"/>
    <w:rsid w:val="00FE7E20"/>
    <w:rsid w:val="00FF023D"/>
    <w:rsid w:val="00FF139F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058DE9-2676-48F6-9E57-3A257AC2B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578</Words>
  <Characters>9473</Characters>
  <Application>Microsoft Office Word</Application>
  <DocSecurity>0</DocSecurity>
  <Lines>78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11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6</cp:revision>
  <cp:lastPrinted>2019-02-08T07:37:00Z</cp:lastPrinted>
  <dcterms:created xsi:type="dcterms:W3CDTF">2021-05-27T11:01:00Z</dcterms:created>
  <dcterms:modified xsi:type="dcterms:W3CDTF">2021-05-27T12:29:00Z</dcterms:modified>
</cp:coreProperties>
</file>